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65DFA" w14:textId="391FB675" w:rsidR="00A01370" w:rsidRPr="00F05AA7" w:rsidRDefault="00F31A09" w:rsidP="008309B6">
      <w:pPr>
        <w:pStyle w:val="Heading1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Week 5 </w:t>
      </w:r>
      <w:r w:rsidRPr="00F05AA7">
        <w:rPr>
          <w:b/>
          <w:bCs/>
          <w:sz w:val="40"/>
          <w:szCs w:val="40"/>
        </w:rPr>
        <w:t>Diary</w:t>
      </w:r>
    </w:p>
    <w:p w14:paraId="4D6830AC" w14:textId="77777777" w:rsidR="00751E2A" w:rsidRPr="00751E2A" w:rsidRDefault="00751E2A" w:rsidP="00751E2A"/>
    <w:p w14:paraId="213DD558" w14:textId="5DB03504" w:rsidR="00572833" w:rsidRPr="008309B6" w:rsidRDefault="00572833" w:rsidP="008309B6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tudent Details</w:t>
      </w:r>
    </w:p>
    <w:p w14:paraId="700E4F98" w14:textId="684E9AD6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Name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Amartya Pandey</w:t>
      </w:r>
    </w:p>
    <w:p w14:paraId="2BC0B5A1" w14:textId="31202049" w:rsidR="00B34455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ID No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2018B2A80689P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ab/>
      </w:r>
    </w:p>
    <w:p w14:paraId="38835647" w14:textId="77777777" w:rsidR="00751E2A" w:rsidRPr="00966E82" w:rsidRDefault="00751E2A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072868C7" w14:textId="03637329" w:rsidR="00572833" w:rsidRPr="00966E82" w:rsidRDefault="00572833" w:rsidP="00771C79">
      <w:pPr>
        <w:pStyle w:val="Heading2"/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771C79">
        <w:rPr>
          <w:sz w:val="28"/>
          <w:szCs w:val="28"/>
        </w:rPr>
        <w:t>PS Instructor</w:t>
      </w:r>
      <w:r w:rsidR="00B34455" w:rsidRPr="00771C79">
        <w:rPr>
          <w:sz w:val="28"/>
          <w:szCs w:val="28"/>
        </w:rPr>
        <w:t>:</w:t>
      </w:r>
      <w:r w:rsidR="007E5322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Prof. Arun Kumar Jalan</w:t>
      </w:r>
      <w:r w:rsidR="00F05AA7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, </w:t>
      </w:r>
      <w:r w:rsidR="00F05AA7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Prof. P. Srinivasan</w:t>
      </w:r>
    </w:p>
    <w:p w14:paraId="79B370AA" w14:textId="77777777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7FDA8DFB" w14:textId="71A6151A" w:rsidR="00A01370" w:rsidRPr="00966E82" w:rsidRDefault="00A01370" w:rsidP="00A01370">
      <w:pPr>
        <w:rPr>
          <w:rStyle w:val="Heading2Char"/>
          <w:sz w:val="28"/>
          <w:szCs w:val="28"/>
        </w:rPr>
      </w:pPr>
      <w:r w:rsidRPr="00966E82">
        <w:rPr>
          <w:rStyle w:val="Heading2Char"/>
          <w:sz w:val="28"/>
          <w:szCs w:val="28"/>
        </w:rPr>
        <w:t xml:space="preserve">Week: </w:t>
      </w:r>
      <w:r w:rsidR="00CD1A80">
        <w:rPr>
          <w:sz w:val="24"/>
          <w:szCs w:val="24"/>
        </w:rPr>
        <w:t>5</w:t>
      </w:r>
      <w:r w:rsidR="00F05AA7">
        <w:rPr>
          <w:sz w:val="24"/>
          <w:szCs w:val="24"/>
          <w:vertAlign w:val="superscript"/>
        </w:rPr>
        <w:t>th</w:t>
      </w:r>
      <w:r w:rsidR="00786F0B"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(</w:t>
      </w:r>
      <w:r w:rsidR="00CD1A80">
        <w:rPr>
          <w:sz w:val="24"/>
          <w:szCs w:val="24"/>
        </w:rPr>
        <w:t>15</w:t>
      </w:r>
      <w:r w:rsidR="00F05AA7">
        <w:rPr>
          <w:sz w:val="24"/>
          <w:szCs w:val="24"/>
          <w:vertAlign w:val="superscript"/>
        </w:rPr>
        <w:t>th</w:t>
      </w:r>
      <w:r w:rsidR="00B34455" w:rsidRPr="00966E82">
        <w:rPr>
          <w:sz w:val="24"/>
          <w:szCs w:val="24"/>
        </w:rPr>
        <w:t xml:space="preserve"> </w:t>
      </w:r>
      <w:r w:rsidR="002E7A29">
        <w:rPr>
          <w:sz w:val="24"/>
          <w:szCs w:val="24"/>
        </w:rPr>
        <w:t>June</w:t>
      </w:r>
      <w:r w:rsidR="00B34455" w:rsidRPr="00966E82">
        <w:rPr>
          <w:sz w:val="24"/>
          <w:szCs w:val="24"/>
        </w:rPr>
        <w:t>-</w:t>
      </w:r>
      <w:r w:rsidR="00CD1A80">
        <w:rPr>
          <w:sz w:val="24"/>
          <w:szCs w:val="24"/>
        </w:rPr>
        <w:t>20</w:t>
      </w:r>
      <w:r w:rsidR="002E7A29">
        <w:rPr>
          <w:sz w:val="24"/>
          <w:szCs w:val="24"/>
          <w:vertAlign w:val="superscript"/>
        </w:rPr>
        <w:t>th</w:t>
      </w:r>
      <w:r w:rsidR="00B34455" w:rsidRPr="00966E82">
        <w:rPr>
          <w:sz w:val="24"/>
          <w:szCs w:val="24"/>
        </w:rPr>
        <w:t xml:space="preserve"> </w:t>
      </w:r>
      <w:r w:rsidR="002E7A29">
        <w:rPr>
          <w:sz w:val="24"/>
          <w:szCs w:val="24"/>
        </w:rPr>
        <w:t>June</w:t>
      </w:r>
      <w:r w:rsidR="00B34455" w:rsidRPr="00966E82">
        <w:rPr>
          <w:sz w:val="24"/>
          <w:szCs w:val="24"/>
        </w:rPr>
        <w:t>,2020</w:t>
      </w:r>
      <w:r w:rsidR="00B34455" w:rsidRPr="00966E82">
        <w:rPr>
          <w:rStyle w:val="Heading2Char"/>
          <w:sz w:val="28"/>
          <w:szCs w:val="28"/>
        </w:rPr>
        <w:t>)</w:t>
      </w:r>
    </w:p>
    <w:p w14:paraId="33CC317A" w14:textId="77777777" w:rsidR="00786F0B" w:rsidRPr="00966E82" w:rsidRDefault="00786F0B" w:rsidP="00A01370">
      <w:pPr>
        <w:rPr>
          <w:sz w:val="24"/>
          <w:szCs w:val="24"/>
        </w:rPr>
      </w:pPr>
    </w:p>
    <w:p w14:paraId="53F4228E" w14:textId="781A4329" w:rsidR="00A01370" w:rsidRPr="00966E82" w:rsidRDefault="00A01370" w:rsidP="00A01370">
      <w:pPr>
        <w:rPr>
          <w:sz w:val="24"/>
          <w:szCs w:val="24"/>
        </w:rPr>
      </w:pPr>
      <w:r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Plan for the Week:</w:t>
      </w:r>
      <w:r w:rsidRPr="00966E82">
        <w:rPr>
          <w:sz w:val="24"/>
          <w:szCs w:val="24"/>
        </w:rPr>
        <w:t xml:space="preserve"> (what was your plan for this week in terms of learning and project objectives)</w:t>
      </w:r>
    </w:p>
    <w:p w14:paraId="09215A9D" w14:textId="684DB0DB" w:rsidR="00CD1A80" w:rsidRDefault="00CD1A80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o use</w:t>
      </w:r>
      <w:r w:rsidRPr="00F734BF">
        <w:rPr>
          <w:sz w:val="24"/>
          <w:szCs w:val="24"/>
        </w:rPr>
        <w:t xml:space="preserve"> the simulation software to test the circuits</w:t>
      </w:r>
      <w:r>
        <w:rPr>
          <w:sz w:val="24"/>
          <w:szCs w:val="24"/>
        </w:rPr>
        <w:t xml:space="preserve">. </w:t>
      </w:r>
    </w:p>
    <w:p w14:paraId="748DB8B0" w14:textId="69A054BF" w:rsidR="00CD1A80" w:rsidRDefault="00CD1A80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734BF">
        <w:rPr>
          <w:sz w:val="24"/>
          <w:szCs w:val="24"/>
        </w:rPr>
        <w:t>Getting the hardware</w:t>
      </w:r>
      <w:r>
        <w:rPr>
          <w:sz w:val="24"/>
          <w:szCs w:val="24"/>
        </w:rPr>
        <w:t xml:space="preserve"> and other parts</w:t>
      </w:r>
      <w:r w:rsidRPr="00F734BF">
        <w:rPr>
          <w:sz w:val="24"/>
          <w:szCs w:val="24"/>
        </w:rPr>
        <w:t xml:space="preserve"> for the project</w:t>
      </w:r>
      <w:r>
        <w:rPr>
          <w:sz w:val="24"/>
          <w:szCs w:val="24"/>
        </w:rPr>
        <w:t>.</w:t>
      </w:r>
    </w:p>
    <w:p w14:paraId="74B866EA" w14:textId="3E3602E3" w:rsidR="00A01370" w:rsidRDefault="00CD1A80" w:rsidP="004D0C3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Pr="00F734BF">
        <w:rPr>
          <w:sz w:val="24"/>
          <w:szCs w:val="24"/>
        </w:rPr>
        <w:t>ubmit</w:t>
      </w:r>
      <w:r>
        <w:rPr>
          <w:sz w:val="24"/>
          <w:szCs w:val="24"/>
        </w:rPr>
        <w:t>ting</w:t>
      </w:r>
      <w:r w:rsidRPr="00F734BF">
        <w:rPr>
          <w:sz w:val="24"/>
          <w:szCs w:val="24"/>
        </w:rPr>
        <w:t xml:space="preserve"> a report to the industry mentor for evaluation</w:t>
      </w:r>
      <w:r>
        <w:rPr>
          <w:sz w:val="24"/>
          <w:szCs w:val="24"/>
        </w:rPr>
        <w:t xml:space="preserve">. </w:t>
      </w:r>
    </w:p>
    <w:p w14:paraId="3919A651" w14:textId="2CE27FD0" w:rsidR="00425966" w:rsidRDefault="00425966" w:rsidP="004D0C3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Giving the Quiz 2.</w:t>
      </w:r>
    </w:p>
    <w:p w14:paraId="0BDBBBA1" w14:textId="77777777" w:rsidR="00CD1A80" w:rsidRPr="00CD1A80" w:rsidRDefault="00CD1A80" w:rsidP="00CD1A80">
      <w:pPr>
        <w:pStyle w:val="ListParagraph"/>
        <w:rPr>
          <w:sz w:val="24"/>
          <w:szCs w:val="24"/>
        </w:rPr>
      </w:pPr>
    </w:p>
    <w:p w14:paraId="64DA905E" w14:textId="228F7641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Learning Outcomes of the Week</w:t>
      </w:r>
    </w:p>
    <w:p w14:paraId="1BA1AFAF" w14:textId="37165B6F" w:rsidR="00966E82" w:rsidRDefault="00A01370" w:rsidP="008309B6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S 1 Station</w:t>
      </w:r>
    </w:p>
    <w:p w14:paraId="3B3E2487" w14:textId="77777777" w:rsidR="00CD1A80" w:rsidRPr="00CD1A80" w:rsidRDefault="00CD1A80" w:rsidP="00CD1A8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CD1A80">
        <w:rPr>
          <w:sz w:val="24"/>
          <w:szCs w:val="24"/>
        </w:rPr>
        <w:t>The plant is operated by Udupi Power Corporation Limited which is a subsidiary of Lanco Infratech.</w:t>
      </w:r>
    </w:p>
    <w:p w14:paraId="178C6364" w14:textId="14A2FDCD" w:rsidR="00D42CF8" w:rsidRPr="00CD1A80" w:rsidRDefault="00D42CF8" w:rsidP="00D42CF8">
      <w:pPr>
        <w:pStyle w:val="ListParagraph"/>
        <w:numPr>
          <w:ilvl w:val="0"/>
          <w:numId w:val="11"/>
        </w:numPr>
        <w:spacing w:line="256" w:lineRule="auto"/>
        <w:rPr>
          <w:sz w:val="24"/>
          <w:szCs w:val="24"/>
        </w:rPr>
      </w:pPr>
      <w:r w:rsidRPr="00CD1A80">
        <w:rPr>
          <w:sz w:val="24"/>
          <w:szCs w:val="24"/>
        </w:rPr>
        <w:t>Adani power a subsidiary of Adani group is India’s largest private sector thermal power producer. It has also started a 40 MW solar powerplant in Gujrat to promote sustainability.</w:t>
      </w:r>
    </w:p>
    <w:p w14:paraId="6F762068" w14:textId="0B193C6E" w:rsidR="00751E2A" w:rsidRPr="00CD1A80" w:rsidRDefault="00D42CF8" w:rsidP="00D42CF8">
      <w:pPr>
        <w:pStyle w:val="ListParagraph"/>
        <w:numPr>
          <w:ilvl w:val="0"/>
          <w:numId w:val="11"/>
        </w:numPr>
        <w:spacing w:line="256" w:lineRule="auto"/>
        <w:rPr>
          <w:sz w:val="24"/>
          <w:szCs w:val="24"/>
        </w:rPr>
      </w:pPr>
      <w:r w:rsidRPr="00CD1A80">
        <w:rPr>
          <w:sz w:val="24"/>
          <w:szCs w:val="24"/>
        </w:rPr>
        <w:t>Adani Power has research and training institutes called APTRI all over India to train  students about the industry.</w:t>
      </w:r>
    </w:p>
    <w:p w14:paraId="6B9CD88F" w14:textId="77777777" w:rsidR="00CD1A80" w:rsidRPr="00CD1A80" w:rsidRDefault="00CD1A80" w:rsidP="00CD1A80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CD1A80">
        <w:rPr>
          <w:sz w:val="24"/>
          <w:szCs w:val="24"/>
        </w:rPr>
        <w:t>It is the first independent power project which uses 100% of imported coal as fuel in the country.</w:t>
      </w:r>
    </w:p>
    <w:p w14:paraId="74368BC4" w14:textId="77777777" w:rsidR="00CD1A80" w:rsidRPr="00CD1A80" w:rsidRDefault="00CD1A80" w:rsidP="00CD1A80">
      <w:pPr>
        <w:pStyle w:val="ListParagraph"/>
        <w:spacing w:line="256" w:lineRule="auto"/>
        <w:ind w:left="1800"/>
        <w:rPr>
          <w:sz w:val="24"/>
          <w:szCs w:val="24"/>
        </w:rPr>
      </w:pPr>
    </w:p>
    <w:p w14:paraId="257C2491" w14:textId="11649D62" w:rsidR="00A01370" w:rsidRPr="00966E82" w:rsidRDefault="00A01370" w:rsidP="00A01370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roject Domain</w:t>
      </w:r>
    </w:p>
    <w:p w14:paraId="6D4FF61E" w14:textId="1406A46A" w:rsidR="00CD1A80" w:rsidRPr="00CD1A80" w:rsidRDefault="00CD1A80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D1A80">
        <w:rPr>
          <w:sz w:val="24"/>
          <w:szCs w:val="24"/>
        </w:rPr>
        <w:t>Simulation helps to protect the circuit and other parts from damage.</w:t>
      </w:r>
    </w:p>
    <w:p w14:paraId="26C8FB49" w14:textId="6F460C3A" w:rsidR="008667FE" w:rsidRPr="00CD1A80" w:rsidRDefault="00F05AA7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D1A80">
        <w:rPr>
          <w:sz w:val="24"/>
          <w:szCs w:val="24"/>
        </w:rPr>
        <w:t>Simulation is required before testing a sketch on hardware</w:t>
      </w:r>
      <w:r w:rsidR="008667FE" w:rsidRPr="00CD1A80">
        <w:rPr>
          <w:sz w:val="24"/>
          <w:szCs w:val="24"/>
        </w:rPr>
        <w:t>.</w:t>
      </w:r>
    </w:p>
    <w:p w14:paraId="749C66E5" w14:textId="77F7F4E2" w:rsidR="00A90FC4" w:rsidRPr="00CD1A80" w:rsidRDefault="005C7F09" w:rsidP="00751E2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D1A80">
        <w:rPr>
          <w:sz w:val="24"/>
          <w:szCs w:val="24"/>
        </w:rPr>
        <w:t xml:space="preserve">Sensors </w:t>
      </w:r>
      <w:proofErr w:type="gramStart"/>
      <w:r w:rsidRPr="00CD1A80">
        <w:rPr>
          <w:sz w:val="24"/>
          <w:szCs w:val="24"/>
        </w:rPr>
        <w:t>have to</w:t>
      </w:r>
      <w:proofErr w:type="gramEnd"/>
      <w:r w:rsidRPr="00CD1A80">
        <w:rPr>
          <w:sz w:val="24"/>
          <w:szCs w:val="24"/>
        </w:rPr>
        <w:t xml:space="preserve"> be tweaked(adjusted) before using to get desired results.</w:t>
      </w:r>
      <w:r w:rsidR="00F05AA7" w:rsidRPr="00CD1A80">
        <w:rPr>
          <w:sz w:val="24"/>
          <w:szCs w:val="24"/>
        </w:rPr>
        <w:t xml:space="preserve"> </w:t>
      </w:r>
    </w:p>
    <w:p w14:paraId="7E7A81DA" w14:textId="56BC9B15" w:rsidR="00CD1A80" w:rsidRPr="00F05AA7" w:rsidRDefault="00CD1A80" w:rsidP="00CD1A80">
      <w:pPr>
        <w:pStyle w:val="ListParagraph"/>
        <w:ind w:left="1800"/>
        <w:rPr>
          <w:sz w:val="24"/>
          <w:szCs w:val="24"/>
        </w:rPr>
      </w:pPr>
    </w:p>
    <w:p w14:paraId="6AFC56C3" w14:textId="5DDE433C" w:rsidR="004F2D86" w:rsidRDefault="004F2D86" w:rsidP="00A01370">
      <w:pPr>
        <w:pStyle w:val="Heading2"/>
        <w:rPr>
          <w:sz w:val="28"/>
          <w:szCs w:val="28"/>
        </w:rPr>
      </w:pPr>
    </w:p>
    <w:p w14:paraId="32C62EA3" w14:textId="77777777" w:rsidR="00CD1A80" w:rsidRPr="00CD1A80" w:rsidRDefault="00CD1A80" w:rsidP="00CD1A80"/>
    <w:p w14:paraId="0B70F43C" w14:textId="205B55EE" w:rsidR="00A01370" w:rsidRPr="00966E82" w:rsidRDefault="00A01370" w:rsidP="00A01370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kills Gained (Technical as well as soft skills)</w:t>
      </w:r>
    </w:p>
    <w:p w14:paraId="6C240BF1" w14:textId="5D84DF50" w:rsidR="004B15A8" w:rsidRPr="00CD1A80" w:rsidRDefault="00CD1A80" w:rsidP="00CD1A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Further uses of Arduino in </w:t>
      </w:r>
      <w:r w:rsidRPr="00CD1A80">
        <w:rPr>
          <w:b/>
          <w:bCs/>
          <w:sz w:val="24"/>
          <w:szCs w:val="24"/>
        </w:rPr>
        <w:t>IoT</w:t>
      </w:r>
      <w:r>
        <w:rPr>
          <w:sz w:val="24"/>
          <w:szCs w:val="24"/>
        </w:rPr>
        <w:t xml:space="preserve"> sector.</w:t>
      </w:r>
    </w:p>
    <w:p w14:paraId="5B49A02D" w14:textId="720EE3FF" w:rsidR="008667FE" w:rsidRDefault="005C7F09" w:rsidP="008667FE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ccounting for my errors and being responsible enough to rectify them when pointed out by an expert.</w:t>
      </w:r>
    </w:p>
    <w:p w14:paraId="404DA5F9" w14:textId="0CCAD3A4" w:rsidR="00CD1A80" w:rsidRDefault="00CD1A80" w:rsidP="00CD1A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Learning how to use GitHub for creating repositories and getting useful codes.</w:t>
      </w:r>
    </w:p>
    <w:p w14:paraId="5C26037B" w14:textId="4EC5B4FF" w:rsidR="00CD1A80" w:rsidRPr="006177FC" w:rsidRDefault="00CD1A80" w:rsidP="006177F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perating Cloud based IoT services like AWS, GCP and IBM Bluemix.</w:t>
      </w:r>
    </w:p>
    <w:p w14:paraId="4C87B0EA" w14:textId="77777777" w:rsidR="00751E2A" w:rsidRPr="00966E82" w:rsidRDefault="00751E2A" w:rsidP="00751E2A">
      <w:pPr>
        <w:pStyle w:val="ListParagraph"/>
        <w:rPr>
          <w:sz w:val="24"/>
          <w:szCs w:val="24"/>
        </w:rPr>
      </w:pPr>
    </w:p>
    <w:p w14:paraId="0C7B2FBE" w14:textId="74FADEBE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Major Learning &amp; Project Milestones</w:t>
      </w:r>
    </w:p>
    <w:p w14:paraId="43720AE4" w14:textId="13BCA1D7" w:rsidR="005C7F09" w:rsidRDefault="00CD1A80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mportance of Ope</w:t>
      </w:r>
      <w:r w:rsidR="006177FC">
        <w:rPr>
          <w:sz w:val="24"/>
          <w:szCs w:val="24"/>
        </w:rPr>
        <w:t>n Source Softwares and codes</w:t>
      </w:r>
      <w:r w:rsidR="005C7F09">
        <w:rPr>
          <w:sz w:val="24"/>
          <w:szCs w:val="24"/>
        </w:rPr>
        <w:t>.</w:t>
      </w:r>
    </w:p>
    <w:p w14:paraId="3B0BBCF0" w14:textId="77777777" w:rsidR="005C7F09" w:rsidRDefault="005C7F09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Checking compatibility of hardware with each other.</w:t>
      </w:r>
    </w:p>
    <w:p w14:paraId="254ED82F" w14:textId="2EB1AE3E" w:rsidR="008667FE" w:rsidRDefault="00CD1A80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 came to know about the uses of IoT services and its impacts and integration in daily life and the contribution of Arduino in it,</w:t>
      </w:r>
    </w:p>
    <w:p w14:paraId="0F9A20C8" w14:textId="7925E4F1" w:rsidR="00F734BF" w:rsidRPr="00966E82" w:rsidRDefault="00F734BF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Preparing an outline of the code required in the project.</w:t>
      </w:r>
    </w:p>
    <w:p w14:paraId="34CD299F" w14:textId="77BDBE55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 xml:space="preserve">Major Challenges </w:t>
      </w:r>
    </w:p>
    <w:p w14:paraId="2E01A8C9" w14:textId="04FF438B" w:rsidR="006177FC" w:rsidRDefault="006177FC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Over utilization of data-pack due to work from home nature of work</w:t>
      </w:r>
    </w:p>
    <w:p w14:paraId="5221AFDB" w14:textId="11BD80C4" w:rsidR="005C7F09" w:rsidRDefault="005C7F09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he unavailability of hardware makes it hard to test the programs(code) written.</w:t>
      </w:r>
    </w:p>
    <w:p w14:paraId="78AE1EEF" w14:textId="3DCCE7A3" w:rsidR="004B15A8" w:rsidRDefault="005C7F09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Due to lack of experience</w:t>
      </w:r>
      <w:r w:rsidR="00F734BF">
        <w:rPr>
          <w:sz w:val="24"/>
          <w:szCs w:val="24"/>
        </w:rPr>
        <w:t>,</w:t>
      </w:r>
      <w:r>
        <w:rPr>
          <w:sz w:val="24"/>
          <w:szCs w:val="24"/>
        </w:rPr>
        <w:t xml:space="preserve"> I faced some difficulty writing sketches.</w:t>
      </w:r>
    </w:p>
    <w:p w14:paraId="55547D27" w14:textId="77777777" w:rsidR="006177FC" w:rsidRDefault="006177FC" w:rsidP="006177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66E82">
        <w:rPr>
          <w:sz w:val="24"/>
          <w:szCs w:val="24"/>
        </w:rPr>
        <w:t xml:space="preserve">I came to know about the history, current </w:t>
      </w:r>
      <w:proofErr w:type="gramStart"/>
      <w:r w:rsidRPr="00966E82">
        <w:rPr>
          <w:sz w:val="24"/>
          <w:szCs w:val="24"/>
        </w:rPr>
        <w:t>scenario</w:t>
      </w:r>
      <w:proofErr w:type="gramEnd"/>
      <w:r w:rsidRPr="00966E82">
        <w:rPr>
          <w:sz w:val="24"/>
          <w:szCs w:val="24"/>
        </w:rPr>
        <w:t xml:space="preserve"> and future prospects </w:t>
      </w:r>
      <w:r>
        <w:rPr>
          <w:sz w:val="24"/>
          <w:szCs w:val="24"/>
        </w:rPr>
        <w:t>of IoT based devices.</w:t>
      </w:r>
    </w:p>
    <w:p w14:paraId="4F4C9C9E" w14:textId="77777777" w:rsidR="006177FC" w:rsidRDefault="006177FC" w:rsidP="006177FC">
      <w:pPr>
        <w:pStyle w:val="ListParagraph"/>
        <w:rPr>
          <w:sz w:val="24"/>
          <w:szCs w:val="24"/>
        </w:rPr>
      </w:pPr>
    </w:p>
    <w:p w14:paraId="0E7E4E97" w14:textId="10937DA2" w:rsidR="00786F0B" w:rsidRPr="00966E82" w:rsidRDefault="00786F0B" w:rsidP="00786F0B">
      <w:pPr>
        <w:pStyle w:val="ListParagraph"/>
        <w:rPr>
          <w:sz w:val="24"/>
          <w:szCs w:val="24"/>
        </w:rPr>
      </w:pPr>
    </w:p>
    <w:p w14:paraId="26FAFD07" w14:textId="7D17A1EB" w:rsidR="00EA7B83" w:rsidRDefault="004D0C39" w:rsidP="008667FE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Work Plan</w:t>
      </w:r>
      <w:r w:rsidR="00A01370" w:rsidRPr="00966E82">
        <w:rPr>
          <w:sz w:val="28"/>
          <w:szCs w:val="28"/>
        </w:rPr>
        <w:t xml:space="preserve"> for Next Week</w:t>
      </w:r>
    </w:p>
    <w:p w14:paraId="0EABA584" w14:textId="77777777" w:rsidR="008667FE" w:rsidRPr="008667FE" w:rsidRDefault="008667FE" w:rsidP="008667FE"/>
    <w:p w14:paraId="6DCE8235" w14:textId="77777777" w:rsidR="00F734BF" w:rsidRDefault="00EA7B83" w:rsidP="00EA7B83">
      <w:pPr>
        <w:rPr>
          <w:sz w:val="24"/>
          <w:szCs w:val="24"/>
        </w:rPr>
      </w:pPr>
      <w:r w:rsidRPr="00966E82">
        <w:rPr>
          <w:sz w:val="24"/>
          <w:szCs w:val="24"/>
        </w:rPr>
        <w:t>Next week starting</w:t>
      </w:r>
      <w:r w:rsidR="00F734BF">
        <w:rPr>
          <w:sz w:val="24"/>
          <w:szCs w:val="24"/>
        </w:rPr>
        <w:t xml:space="preserve"> 13</w:t>
      </w:r>
      <w:r w:rsidR="002E7A29">
        <w:rPr>
          <w:sz w:val="24"/>
          <w:szCs w:val="24"/>
          <w:vertAlign w:val="superscript"/>
        </w:rPr>
        <w:t>th</w:t>
      </w:r>
      <w:r w:rsidRPr="00966E82">
        <w:rPr>
          <w:sz w:val="24"/>
          <w:szCs w:val="24"/>
        </w:rPr>
        <w:t xml:space="preserve"> </w:t>
      </w:r>
      <w:r w:rsidR="004B15A8">
        <w:rPr>
          <w:sz w:val="24"/>
          <w:szCs w:val="24"/>
        </w:rPr>
        <w:t>June</w:t>
      </w:r>
      <w:r w:rsidR="00F734BF">
        <w:rPr>
          <w:sz w:val="24"/>
          <w:szCs w:val="24"/>
        </w:rPr>
        <w:t>:</w:t>
      </w:r>
    </w:p>
    <w:p w14:paraId="5A381290" w14:textId="2169F630" w:rsidR="00F734BF" w:rsidRDefault="00F734B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734BF">
        <w:rPr>
          <w:sz w:val="24"/>
          <w:szCs w:val="24"/>
        </w:rPr>
        <w:t>I must</w:t>
      </w:r>
      <w:r w:rsidR="006177FC">
        <w:rPr>
          <w:sz w:val="24"/>
          <w:szCs w:val="24"/>
        </w:rPr>
        <w:t xml:space="preserve"> assemble all the parts which I bought for the project</w:t>
      </w:r>
      <w:r w:rsidR="00175FA5" w:rsidRPr="00F734BF">
        <w:rPr>
          <w:sz w:val="24"/>
          <w:szCs w:val="24"/>
        </w:rPr>
        <w:t>.</w:t>
      </w:r>
    </w:p>
    <w:p w14:paraId="0A20D78B" w14:textId="53235C13" w:rsidR="00F734BF" w:rsidRDefault="007D362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Assembling the parts is not an easy task, I need to call the mentor to guide me.</w:t>
      </w:r>
    </w:p>
    <w:p w14:paraId="6AA10991" w14:textId="51D09B12" w:rsidR="00F734BF" w:rsidRDefault="007D362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I might have to learn how to solder.</w:t>
      </w:r>
    </w:p>
    <w:p w14:paraId="24F88FE5" w14:textId="784E907E" w:rsidR="00EA7B83" w:rsidRDefault="00EA7B83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734BF">
        <w:rPr>
          <w:sz w:val="24"/>
          <w:szCs w:val="24"/>
        </w:rPr>
        <w:t xml:space="preserve">So, the next week is basically about </w:t>
      </w:r>
      <w:r w:rsidR="007D362F">
        <w:rPr>
          <w:sz w:val="24"/>
          <w:szCs w:val="24"/>
        </w:rPr>
        <w:t xml:space="preserve">assembling </w:t>
      </w:r>
      <w:r w:rsidR="00F734BF">
        <w:rPr>
          <w:sz w:val="24"/>
          <w:szCs w:val="24"/>
        </w:rPr>
        <w:t>the p</w:t>
      </w:r>
      <w:r w:rsidR="007D362F">
        <w:rPr>
          <w:sz w:val="24"/>
          <w:szCs w:val="24"/>
        </w:rPr>
        <w:t>arts</w:t>
      </w:r>
      <w:r w:rsidR="00F734BF">
        <w:rPr>
          <w:sz w:val="24"/>
          <w:szCs w:val="24"/>
        </w:rPr>
        <w:t xml:space="preserve">, </w:t>
      </w:r>
      <w:r w:rsidR="007D362F">
        <w:rPr>
          <w:sz w:val="24"/>
          <w:szCs w:val="24"/>
        </w:rPr>
        <w:t xml:space="preserve">uploading </w:t>
      </w:r>
      <w:r w:rsidR="00F734BF">
        <w:rPr>
          <w:sz w:val="24"/>
          <w:szCs w:val="24"/>
        </w:rPr>
        <w:t xml:space="preserve"> the new </w:t>
      </w:r>
      <w:proofErr w:type="gramStart"/>
      <w:r w:rsidR="00F734BF">
        <w:rPr>
          <w:sz w:val="24"/>
          <w:szCs w:val="24"/>
        </w:rPr>
        <w:t>code</w:t>
      </w:r>
      <w:proofErr w:type="gramEnd"/>
      <w:r w:rsidR="00F734BF">
        <w:rPr>
          <w:sz w:val="24"/>
          <w:szCs w:val="24"/>
        </w:rPr>
        <w:t xml:space="preserve"> and </w:t>
      </w:r>
      <w:r w:rsidR="007D362F">
        <w:rPr>
          <w:sz w:val="24"/>
          <w:szCs w:val="24"/>
        </w:rPr>
        <w:t>finishing the project</w:t>
      </w:r>
      <w:r w:rsidR="00F734BF">
        <w:rPr>
          <w:sz w:val="24"/>
          <w:szCs w:val="24"/>
        </w:rPr>
        <w:t>.</w:t>
      </w:r>
    </w:p>
    <w:p w14:paraId="790A36C5" w14:textId="52F1B252" w:rsidR="007D362F" w:rsidRPr="00F734BF" w:rsidRDefault="007D362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="00AE7CFA">
        <w:rPr>
          <w:sz w:val="24"/>
          <w:szCs w:val="24"/>
        </w:rPr>
        <w:t>e</w:t>
      </w:r>
      <w:r>
        <w:rPr>
          <w:sz w:val="24"/>
          <w:szCs w:val="24"/>
        </w:rPr>
        <w:t xml:space="preserve"> also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give seminar and project report.</w:t>
      </w:r>
    </w:p>
    <w:sectPr w:rsidR="007D362F" w:rsidRPr="00F734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25F3A"/>
    <w:multiLevelType w:val="hybridMultilevel"/>
    <w:tmpl w:val="FB0A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847F8"/>
    <w:multiLevelType w:val="hybridMultilevel"/>
    <w:tmpl w:val="F6A8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B6B52"/>
    <w:multiLevelType w:val="hybridMultilevel"/>
    <w:tmpl w:val="1C5683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653852"/>
    <w:multiLevelType w:val="hybridMultilevel"/>
    <w:tmpl w:val="D8909C28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0CC34BE"/>
    <w:multiLevelType w:val="hybridMultilevel"/>
    <w:tmpl w:val="39060BF2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8474D0C"/>
    <w:multiLevelType w:val="hybridMultilevel"/>
    <w:tmpl w:val="F4A60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44D47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E14029"/>
    <w:multiLevelType w:val="hybridMultilevel"/>
    <w:tmpl w:val="30BAB6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C206724"/>
    <w:multiLevelType w:val="hybridMultilevel"/>
    <w:tmpl w:val="3A72A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82084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0"/>
  </w:num>
  <w:num w:numId="5">
    <w:abstractNumId w:val="8"/>
  </w:num>
  <w:num w:numId="6">
    <w:abstractNumId w:val="6"/>
  </w:num>
  <w:num w:numId="7">
    <w:abstractNumId w:val="9"/>
  </w:num>
  <w:num w:numId="8">
    <w:abstractNumId w:val="1"/>
  </w:num>
  <w:num w:numId="9">
    <w:abstractNumId w:val="3"/>
  </w:num>
  <w:num w:numId="10">
    <w:abstractNumId w:val="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MDCzMDI2MDQwNDRR0lEKTi0uzszPAykwrgUAJiZ+jCwAAAA="/>
  </w:docVars>
  <w:rsids>
    <w:rsidRoot w:val="004D0C39"/>
    <w:rsid w:val="001622B4"/>
    <w:rsid w:val="00175FA5"/>
    <w:rsid w:val="00192A3D"/>
    <w:rsid w:val="002331E1"/>
    <w:rsid w:val="00296598"/>
    <w:rsid w:val="002E7A29"/>
    <w:rsid w:val="003C01AD"/>
    <w:rsid w:val="003F3794"/>
    <w:rsid w:val="00425966"/>
    <w:rsid w:val="004B15A8"/>
    <w:rsid w:val="004D0C39"/>
    <w:rsid w:val="004D41B8"/>
    <w:rsid w:val="004F2D86"/>
    <w:rsid w:val="00572833"/>
    <w:rsid w:val="005C7F09"/>
    <w:rsid w:val="006177FC"/>
    <w:rsid w:val="006E0C6E"/>
    <w:rsid w:val="00751E2A"/>
    <w:rsid w:val="00771C79"/>
    <w:rsid w:val="00786F0B"/>
    <w:rsid w:val="007D362F"/>
    <w:rsid w:val="007D6D05"/>
    <w:rsid w:val="007E5322"/>
    <w:rsid w:val="008011CA"/>
    <w:rsid w:val="008309B6"/>
    <w:rsid w:val="008667FE"/>
    <w:rsid w:val="008B267D"/>
    <w:rsid w:val="00966E82"/>
    <w:rsid w:val="00A01370"/>
    <w:rsid w:val="00A90FC4"/>
    <w:rsid w:val="00AE7CFA"/>
    <w:rsid w:val="00B34455"/>
    <w:rsid w:val="00CD1A80"/>
    <w:rsid w:val="00D42CF8"/>
    <w:rsid w:val="00DF6F31"/>
    <w:rsid w:val="00E70169"/>
    <w:rsid w:val="00EA7B83"/>
    <w:rsid w:val="00F05AA7"/>
    <w:rsid w:val="00F31A09"/>
    <w:rsid w:val="00F734BF"/>
    <w:rsid w:val="00F75E1F"/>
    <w:rsid w:val="00FE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433C"/>
  <w15:chartTrackingRefBased/>
  <w15:docId w15:val="{AED95705-18E7-4539-864E-64C1B69DE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13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1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01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1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a KR</dc:creator>
  <cp:keywords/>
  <dc:description/>
  <cp:lastModifiedBy>Amartya</cp:lastModifiedBy>
  <cp:revision>13</cp:revision>
  <dcterms:created xsi:type="dcterms:W3CDTF">2020-06-06T15:58:00Z</dcterms:created>
  <dcterms:modified xsi:type="dcterms:W3CDTF">2020-06-20T10:30:00Z</dcterms:modified>
</cp:coreProperties>
</file>